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475D47C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D62042">
        <w:rPr>
          <w:sz w:val="24"/>
          <w:szCs w:val="24"/>
          <w:lang w:val="en-GB"/>
        </w:rPr>
        <w:t>innesot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56E5A9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0C1E9B">
        <w:rPr>
          <w:sz w:val="22"/>
          <w:szCs w:val="22"/>
          <w:lang w:val="en-GB"/>
        </w:rPr>
        <w:t>as long as the interval between the time Rent is due or three months, whichever is less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002665" w14:textId="77777777" w:rsidR="00FC1F0B" w:rsidRDefault="00FC1F0B" w:rsidP="00CB37D9">
      <w:pPr>
        <w:spacing w:after="0" w:line="240" w:lineRule="auto"/>
      </w:pPr>
      <w:r>
        <w:separator/>
      </w:r>
    </w:p>
  </w:endnote>
  <w:endnote w:type="continuationSeparator" w:id="0">
    <w:p w14:paraId="756A93ED" w14:textId="77777777" w:rsidR="00FC1F0B" w:rsidRDefault="00FC1F0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127D7" w14:textId="77777777" w:rsidR="00FC1F0B" w:rsidRDefault="00FC1F0B" w:rsidP="00CB37D9">
      <w:pPr>
        <w:spacing w:after="0" w:line="240" w:lineRule="auto"/>
      </w:pPr>
      <w:r>
        <w:separator/>
      </w:r>
    </w:p>
  </w:footnote>
  <w:footnote w:type="continuationSeparator" w:id="0">
    <w:p w14:paraId="2AEC43FD" w14:textId="77777777" w:rsidR="00FC1F0B" w:rsidRDefault="00FC1F0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45:00Z</cp:lastPrinted>
  <dcterms:created xsi:type="dcterms:W3CDTF">2020-07-01T19:54:00Z</dcterms:created>
  <dcterms:modified xsi:type="dcterms:W3CDTF">2020-07-01T19:54:00Z</dcterms:modified>
</cp:coreProperties>
</file>